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12B87425" w:rsidR="005E25A6" w:rsidRPr="00641ED0" w:rsidRDefault="001E0889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This</w:t>
      </w:r>
      <w:r w:rsidR="000B6883">
        <w:rPr>
          <w:rFonts w:asciiTheme="minorHAnsi" w:hAnsiTheme="minorHAnsi" w:cstheme="minorHAnsi"/>
          <w:sz w:val="36"/>
          <w:szCs w:val="36"/>
        </w:rPr>
        <w:t xml:space="preserve"> Moment</w:t>
      </w:r>
      <w:r w:rsidR="005E25A6" w:rsidRPr="00641ED0">
        <w:rPr>
          <w:rFonts w:asciiTheme="minorHAnsi" w:hAnsiTheme="minorHAnsi" w:cstheme="minorHAnsi"/>
          <w:sz w:val="36"/>
          <w:szCs w:val="36"/>
        </w:rPr>
        <w:t xml:space="preserve"> 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7133C841" w:rsidR="005E25A6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648821D6" w14:textId="77777777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This moment has come as we knew it would.</w:t>
      </w:r>
    </w:p>
    <w:p w14:paraId="0D468FBD" w14:textId="0EF95F1C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The future is arriving.</w:t>
      </w:r>
      <w:r w:rsidR="004548E9" w:rsidRPr="004548E9">
        <w:rPr>
          <w:sz w:val="28"/>
          <w:szCs w:val="28"/>
        </w:rPr>
        <w:t xml:space="preserve"> </w:t>
      </w:r>
      <w:r w:rsidRPr="004548E9">
        <w:rPr>
          <w:sz w:val="28"/>
          <w:szCs w:val="28"/>
        </w:rPr>
        <w:t>All our plans now come true.</w:t>
      </w:r>
    </w:p>
    <w:p w14:paraId="66D2900D" w14:textId="77777777" w:rsidR="00D57B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I’m apprehensive</w:t>
      </w:r>
      <w:r w:rsidR="00D57BE9">
        <w:rPr>
          <w:sz w:val="28"/>
          <w:szCs w:val="28"/>
        </w:rPr>
        <w:t xml:space="preserve"> about the outcome.</w:t>
      </w:r>
    </w:p>
    <w:p w14:paraId="39C92535" w14:textId="21D8EE2E" w:rsidR="001E088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I don’t know what I should do.</w:t>
      </w:r>
    </w:p>
    <w:p w14:paraId="51FC3CC8" w14:textId="77777777" w:rsidR="00D57BE9" w:rsidRDefault="00D57BE9" w:rsidP="000B6883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Please, take a </w:t>
      </w:r>
      <w:proofErr w:type="gramStart"/>
      <w:r>
        <w:rPr>
          <w:sz w:val="28"/>
          <w:szCs w:val="28"/>
        </w:rPr>
        <w:t>moment</w:t>
      </w:r>
      <w:proofErr w:type="gramEnd"/>
    </w:p>
    <w:p w14:paraId="1B15B60E" w14:textId="77777777" w:rsidR="00D57BE9" w:rsidRDefault="00D57BE9" w:rsidP="000B6883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To catch my breath now.</w:t>
      </w:r>
    </w:p>
    <w:p w14:paraId="041342FA" w14:textId="574F95CF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 xml:space="preserve">The task </w:t>
      </w:r>
      <w:proofErr w:type="gramStart"/>
      <w:r w:rsidR="00D57BE9">
        <w:rPr>
          <w:sz w:val="28"/>
          <w:szCs w:val="28"/>
        </w:rPr>
        <w:t>so</w:t>
      </w:r>
      <w:proofErr w:type="gramEnd"/>
      <w:r w:rsidR="00D57BE9">
        <w:rPr>
          <w:sz w:val="28"/>
          <w:szCs w:val="28"/>
        </w:rPr>
        <w:t xml:space="preserve"> </w:t>
      </w:r>
      <w:r w:rsidRPr="004548E9">
        <w:rPr>
          <w:sz w:val="28"/>
          <w:szCs w:val="28"/>
        </w:rPr>
        <w:t xml:space="preserve">great, </w:t>
      </w:r>
      <w:r w:rsidR="00232B1B" w:rsidRPr="004548E9">
        <w:rPr>
          <w:sz w:val="28"/>
          <w:szCs w:val="28"/>
        </w:rPr>
        <w:t>t</w:t>
      </w:r>
      <w:r w:rsidRPr="004548E9">
        <w:rPr>
          <w:sz w:val="28"/>
          <w:szCs w:val="28"/>
        </w:rPr>
        <w:t xml:space="preserve">he sacrifice </w:t>
      </w:r>
      <w:r w:rsidR="00D57BE9">
        <w:rPr>
          <w:sz w:val="28"/>
          <w:szCs w:val="28"/>
        </w:rPr>
        <w:t>is large.</w:t>
      </w:r>
    </w:p>
    <w:p w14:paraId="42BC40AE" w14:textId="77777777" w:rsidR="001E0889" w:rsidRPr="004548E9" w:rsidRDefault="001E0889" w:rsidP="000B6883">
      <w:pPr>
        <w:pStyle w:val="NoSpacing"/>
        <w:rPr>
          <w:sz w:val="28"/>
          <w:szCs w:val="28"/>
        </w:rPr>
      </w:pPr>
    </w:p>
    <w:p w14:paraId="3D548841" w14:textId="0A29A000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It is your time.</w:t>
      </w:r>
      <w:r w:rsidR="0026280A" w:rsidRPr="004548E9">
        <w:rPr>
          <w:sz w:val="28"/>
          <w:szCs w:val="28"/>
        </w:rPr>
        <w:t xml:space="preserve"> </w:t>
      </w:r>
      <w:r w:rsidRPr="004548E9">
        <w:rPr>
          <w:sz w:val="28"/>
          <w:szCs w:val="28"/>
        </w:rPr>
        <w:t>No more waiting in a line.</w:t>
      </w:r>
    </w:p>
    <w:p w14:paraId="7EF7C3A7" w14:textId="48BF7E67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Watch the door now open.</w:t>
      </w:r>
      <w:r w:rsidR="004C152B">
        <w:rPr>
          <w:sz w:val="28"/>
          <w:szCs w:val="28"/>
        </w:rPr>
        <w:t xml:space="preserve"> </w:t>
      </w:r>
      <w:r w:rsidRPr="004548E9">
        <w:rPr>
          <w:sz w:val="28"/>
          <w:szCs w:val="28"/>
        </w:rPr>
        <w:t>You must walk through it, and I will follow you.</w:t>
      </w:r>
    </w:p>
    <w:p w14:paraId="735C5BD6" w14:textId="393C0C57" w:rsidR="001E0889" w:rsidRPr="004548E9" w:rsidRDefault="001E0889" w:rsidP="000B6883">
      <w:pPr>
        <w:pStyle w:val="NoSpacing"/>
        <w:rPr>
          <w:sz w:val="28"/>
          <w:szCs w:val="28"/>
        </w:rPr>
      </w:pPr>
    </w:p>
    <w:p w14:paraId="3EF85206" w14:textId="76C568B0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The full weight of the matter keeps me up all night.</w:t>
      </w:r>
    </w:p>
    <w:p w14:paraId="775F5AEC" w14:textId="3F4CAA11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The path not always clear to me.</w:t>
      </w:r>
    </w:p>
    <w:p w14:paraId="7B253114" w14:textId="50A4E6FB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Please help me understand.</w:t>
      </w:r>
    </w:p>
    <w:p w14:paraId="3C7F2E4A" w14:textId="28ABDEE3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I fear I have no strength, and I can’t walk this path alone.</w:t>
      </w:r>
    </w:p>
    <w:p w14:paraId="587D4427" w14:textId="58AC760A" w:rsidR="001E0889" w:rsidRPr="004548E9" w:rsidRDefault="001E0889" w:rsidP="000B6883">
      <w:pPr>
        <w:pStyle w:val="NoSpacing"/>
        <w:rPr>
          <w:sz w:val="28"/>
          <w:szCs w:val="28"/>
        </w:rPr>
      </w:pPr>
    </w:p>
    <w:p w14:paraId="14CA5066" w14:textId="17CB3B6E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You will be blessed by the grace of God above.</w:t>
      </w:r>
    </w:p>
    <w:p w14:paraId="4993E19B" w14:textId="163BD309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And my love will keep you, guide, and protect you.</w:t>
      </w:r>
    </w:p>
    <w:p w14:paraId="410A5799" w14:textId="5FCF1E18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 xml:space="preserve">Always be there for you. </w:t>
      </w:r>
    </w:p>
    <w:p w14:paraId="27C25B8F" w14:textId="21C96BC2" w:rsidR="001E0889" w:rsidRPr="004548E9" w:rsidRDefault="001E0889" w:rsidP="000B6883">
      <w:pPr>
        <w:pStyle w:val="NoSpacing"/>
        <w:rPr>
          <w:sz w:val="28"/>
          <w:szCs w:val="28"/>
        </w:rPr>
      </w:pPr>
    </w:p>
    <w:p w14:paraId="217F33C8" w14:textId="2AD1DF82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The Hol</w:t>
      </w:r>
      <w:r w:rsidR="009D2B68" w:rsidRPr="004548E9">
        <w:rPr>
          <w:sz w:val="28"/>
          <w:szCs w:val="28"/>
        </w:rPr>
        <w:t>y</w:t>
      </w:r>
      <w:r w:rsidRPr="004548E9">
        <w:rPr>
          <w:sz w:val="28"/>
          <w:szCs w:val="28"/>
        </w:rPr>
        <w:t xml:space="preserve"> </w:t>
      </w:r>
      <w:r w:rsidR="00D248A1">
        <w:rPr>
          <w:sz w:val="28"/>
          <w:szCs w:val="28"/>
        </w:rPr>
        <w:t>S</w:t>
      </w:r>
      <w:r w:rsidR="002F6177" w:rsidRPr="004548E9">
        <w:rPr>
          <w:sz w:val="28"/>
          <w:szCs w:val="28"/>
        </w:rPr>
        <w:t>p</w:t>
      </w:r>
      <w:r w:rsidRPr="004548E9">
        <w:rPr>
          <w:sz w:val="28"/>
          <w:szCs w:val="28"/>
        </w:rPr>
        <w:t>irit fills my soul with light and hope.</w:t>
      </w:r>
    </w:p>
    <w:p w14:paraId="04ECDEBF" w14:textId="7E355975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The conclave lets God’s choice be known.</w:t>
      </w:r>
    </w:p>
    <w:p w14:paraId="5FB5DFA7" w14:textId="2B5A3C64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 xml:space="preserve">Let </w:t>
      </w:r>
      <w:r w:rsidR="00D248A1">
        <w:rPr>
          <w:sz w:val="28"/>
          <w:szCs w:val="28"/>
        </w:rPr>
        <w:t>G</w:t>
      </w:r>
      <w:r w:rsidRPr="004548E9">
        <w:rPr>
          <w:sz w:val="28"/>
          <w:szCs w:val="28"/>
        </w:rPr>
        <w:t xml:space="preserve">od’s </w:t>
      </w:r>
      <w:r w:rsidR="00D248A1">
        <w:rPr>
          <w:sz w:val="28"/>
          <w:szCs w:val="28"/>
        </w:rPr>
        <w:t>voice</w:t>
      </w:r>
      <w:r w:rsidRPr="004548E9">
        <w:rPr>
          <w:color w:val="FF0000"/>
          <w:sz w:val="28"/>
          <w:szCs w:val="28"/>
        </w:rPr>
        <w:t xml:space="preserve"> </w:t>
      </w:r>
      <w:r w:rsidRPr="004548E9">
        <w:rPr>
          <w:sz w:val="28"/>
          <w:szCs w:val="28"/>
        </w:rPr>
        <w:t>speak through me.</w:t>
      </w:r>
    </w:p>
    <w:p w14:paraId="0D104263" w14:textId="41C7287D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Reveal thy hol</w:t>
      </w:r>
      <w:r w:rsidR="00F17C87" w:rsidRPr="004548E9">
        <w:rPr>
          <w:sz w:val="28"/>
          <w:szCs w:val="28"/>
        </w:rPr>
        <w:t>y</w:t>
      </w:r>
      <w:r w:rsidRPr="004548E9">
        <w:rPr>
          <w:sz w:val="28"/>
          <w:szCs w:val="28"/>
        </w:rPr>
        <w:t xml:space="preserve"> plan.</w:t>
      </w:r>
      <w:r w:rsidR="004548E9">
        <w:rPr>
          <w:sz w:val="28"/>
          <w:szCs w:val="28"/>
        </w:rPr>
        <w:t xml:space="preserve"> </w:t>
      </w:r>
      <w:r w:rsidR="00C457A0">
        <w:rPr>
          <w:sz w:val="28"/>
          <w:szCs w:val="28"/>
        </w:rPr>
        <w:t>But</w:t>
      </w:r>
      <w:r w:rsidRPr="004548E9">
        <w:rPr>
          <w:sz w:val="28"/>
          <w:szCs w:val="28"/>
        </w:rPr>
        <w:t xml:space="preserve"> still, I need </w:t>
      </w:r>
      <w:r w:rsidR="00F4368F">
        <w:rPr>
          <w:sz w:val="28"/>
          <w:szCs w:val="28"/>
        </w:rPr>
        <w:t>your</w:t>
      </w:r>
      <w:r w:rsidRPr="004548E9">
        <w:rPr>
          <w:sz w:val="28"/>
          <w:szCs w:val="28"/>
        </w:rPr>
        <w:t xml:space="preserve"> h</w:t>
      </w:r>
      <w:r w:rsidR="00E82B34" w:rsidRPr="004548E9">
        <w:rPr>
          <w:sz w:val="28"/>
          <w:szCs w:val="28"/>
        </w:rPr>
        <w:t>e</w:t>
      </w:r>
      <w:r w:rsidRPr="004548E9">
        <w:rPr>
          <w:sz w:val="28"/>
          <w:szCs w:val="28"/>
        </w:rPr>
        <w:t>lping hand.</w:t>
      </w:r>
    </w:p>
    <w:p w14:paraId="04052A5E" w14:textId="5536F897" w:rsidR="001E0889" w:rsidRPr="004548E9" w:rsidRDefault="001E0889" w:rsidP="000B6883">
      <w:pPr>
        <w:pStyle w:val="NoSpacing"/>
        <w:rPr>
          <w:sz w:val="28"/>
          <w:szCs w:val="28"/>
        </w:rPr>
      </w:pPr>
    </w:p>
    <w:p w14:paraId="38EBABA5" w14:textId="744B8027" w:rsidR="001E0889" w:rsidRPr="004548E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This is the moment we have waited for.</w:t>
      </w:r>
    </w:p>
    <w:p w14:paraId="360EFAC6" w14:textId="14A90F5E" w:rsidR="001E0889" w:rsidRDefault="001E0889" w:rsidP="000B6883">
      <w:pPr>
        <w:pStyle w:val="NoSpacing"/>
        <w:rPr>
          <w:sz w:val="28"/>
          <w:szCs w:val="28"/>
        </w:rPr>
      </w:pPr>
      <w:r w:rsidRPr="004548E9">
        <w:rPr>
          <w:sz w:val="28"/>
          <w:szCs w:val="28"/>
        </w:rPr>
        <w:t>Now our path is clear.</w:t>
      </w:r>
      <w:r w:rsidR="004548E9">
        <w:rPr>
          <w:sz w:val="28"/>
          <w:szCs w:val="28"/>
        </w:rPr>
        <w:t xml:space="preserve"> </w:t>
      </w:r>
      <w:r w:rsidRPr="004548E9">
        <w:rPr>
          <w:sz w:val="28"/>
          <w:szCs w:val="28"/>
        </w:rPr>
        <w:t>Put aside our fears.</w:t>
      </w:r>
    </w:p>
    <w:p w14:paraId="62D982EB" w14:textId="77777777" w:rsidR="004C152B" w:rsidRPr="004548E9" w:rsidRDefault="004C152B" w:rsidP="000B6883">
      <w:pPr>
        <w:pStyle w:val="NoSpacing"/>
        <w:rPr>
          <w:sz w:val="28"/>
          <w:szCs w:val="28"/>
        </w:rPr>
      </w:pPr>
    </w:p>
    <w:p w14:paraId="7C5F9429" w14:textId="4E6A816F" w:rsidR="007927F1" w:rsidRPr="004548E9" w:rsidRDefault="007927F1" w:rsidP="004A3071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4548E9">
        <w:rPr>
          <w:rFonts w:asciiTheme="minorHAnsi" w:hAnsiTheme="minorHAnsi" w:cstheme="minorHAnsi"/>
          <w:sz w:val="28"/>
          <w:szCs w:val="28"/>
        </w:rPr>
        <w:t>Things will change now.</w:t>
      </w:r>
      <w:r w:rsidR="004C152B">
        <w:rPr>
          <w:rFonts w:asciiTheme="minorHAnsi" w:hAnsiTheme="minorHAnsi" w:cstheme="minorHAnsi"/>
          <w:sz w:val="28"/>
          <w:szCs w:val="28"/>
        </w:rPr>
        <w:t xml:space="preserve"> </w:t>
      </w:r>
      <w:r w:rsidRPr="004548E9">
        <w:rPr>
          <w:rFonts w:asciiTheme="minorHAnsi" w:hAnsiTheme="minorHAnsi" w:cstheme="minorHAnsi"/>
          <w:sz w:val="28"/>
          <w:szCs w:val="28"/>
        </w:rPr>
        <w:t>You will join me.</w:t>
      </w:r>
    </w:p>
    <w:p w14:paraId="6EFBF17F" w14:textId="6B19C35B" w:rsidR="007927F1" w:rsidRPr="004548E9" w:rsidRDefault="007927F1" w:rsidP="004A3071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4548E9">
        <w:rPr>
          <w:rFonts w:asciiTheme="minorHAnsi" w:hAnsiTheme="minorHAnsi" w:cstheme="minorHAnsi"/>
          <w:sz w:val="28"/>
          <w:szCs w:val="28"/>
        </w:rPr>
        <w:t>Pack your bags and</w:t>
      </w:r>
      <w:r w:rsidR="004548E9">
        <w:rPr>
          <w:rFonts w:asciiTheme="minorHAnsi" w:hAnsiTheme="minorHAnsi" w:cstheme="minorHAnsi"/>
          <w:sz w:val="28"/>
          <w:szCs w:val="28"/>
        </w:rPr>
        <w:t xml:space="preserve"> l</w:t>
      </w:r>
      <w:r w:rsidRPr="004548E9">
        <w:rPr>
          <w:rFonts w:asciiTheme="minorHAnsi" w:hAnsiTheme="minorHAnsi" w:cstheme="minorHAnsi"/>
          <w:sz w:val="28"/>
          <w:szCs w:val="28"/>
        </w:rPr>
        <w:t>ive within my walls</w:t>
      </w:r>
      <w:r w:rsidR="004548E9">
        <w:rPr>
          <w:rFonts w:asciiTheme="minorHAnsi" w:hAnsiTheme="minorHAnsi" w:cstheme="minorHAnsi"/>
          <w:sz w:val="28"/>
          <w:szCs w:val="28"/>
        </w:rPr>
        <w:t>.</w:t>
      </w:r>
    </w:p>
    <w:p w14:paraId="7D266D2D" w14:textId="77777777" w:rsidR="00735E1D" w:rsidRDefault="007927F1" w:rsidP="004A3071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4548E9">
        <w:rPr>
          <w:rFonts w:asciiTheme="minorHAnsi" w:hAnsiTheme="minorHAnsi" w:cstheme="minorHAnsi"/>
          <w:sz w:val="28"/>
          <w:szCs w:val="28"/>
        </w:rPr>
        <w:t>Hear the Holy Spirit call</w:t>
      </w:r>
      <w:r w:rsidR="004548E9">
        <w:rPr>
          <w:rFonts w:asciiTheme="minorHAnsi" w:hAnsiTheme="minorHAnsi" w:cstheme="minorHAnsi"/>
          <w:sz w:val="28"/>
          <w:szCs w:val="28"/>
        </w:rPr>
        <w:t xml:space="preserve">. </w:t>
      </w:r>
      <w:proofErr w:type="gramStart"/>
      <w:r w:rsidR="004548E9">
        <w:rPr>
          <w:rFonts w:asciiTheme="minorHAnsi" w:hAnsiTheme="minorHAnsi" w:cstheme="minorHAnsi"/>
          <w:sz w:val="28"/>
          <w:szCs w:val="28"/>
        </w:rPr>
        <w:t>So</w:t>
      </w:r>
      <w:proofErr w:type="gramEnd"/>
      <w:r w:rsidR="004548E9">
        <w:rPr>
          <w:rFonts w:asciiTheme="minorHAnsi" w:hAnsiTheme="minorHAnsi" w:cstheme="minorHAnsi"/>
          <w:sz w:val="28"/>
          <w:szCs w:val="28"/>
        </w:rPr>
        <w:t xml:space="preserve"> t</w:t>
      </w:r>
      <w:r w:rsidR="004548E9" w:rsidRPr="004548E9">
        <w:rPr>
          <w:rFonts w:asciiTheme="minorHAnsi" w:hAnsiTheme="minorHAnsi" w:cstheme="minorHAnsi"/>
          <w:sz w:val="28"/>
          <w:szCs w:val="28"/>
        </w:rPr>
        <w:t>ake my hand</w:t>
      </w:r>
      <w:r w:rsidR="00735E1D">
        <w:rPr>
          <w:rFonts w:asciiTheme="minorHAnsi" w:hAnsiTheme="minorHAnsi" w:cstheme="minorHAnsi"/>
          <w:sz w:val="28"/>
          <w:szCs w:val="28"/>
        </w:rPr>
        <w:t>,</w:t>
      </w:r>
    </w:p>
    <w:p w14:paraId="7B758287" w14:textId="635B1828" w:rsidR="007927F1" w:rsidRDefault="00735E1D" w:rsidP="004A3071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ogether w</w:t>
      </w:r>
      <w:r w:rsidR="004548E9">
        <w:rPr>
          <w:rFonts w:asciiTheme="minorHAnsi" w:hAnsiTheme="minorHAnsi" w:cstheme="minorHAnsi"/>
          <w:sz w:val="28"/>
          <w:szCs w:val="28"/>
        </w:rPr>
        <w:t xml:space="preserve">e shall </w:t>
      </w:r>
      <w:r w:rsidR="007927F1" w:rsidRPr="004548E9">
        <w:rPr>
          <w:rFonts w:asciiTheme="minorHAnsi" w:hAnsiTheme="minorHAnsi" w:cstheme="minorHAnsi"/>
          <w:sz w:val="28"/>
          <w:szCs w:val="28"/>
        </w:rPr>
        <w:t>change the world</w:t>
      </w:r>
      <w:r>
        <w:rPr>
          <w:rFonts w:asciiTheme="minorHAnsi" w:hAnsiTheme="minorHAnsi" w:cstheme="minorHAnsi"/>
          <w:sz w:val="28"/>
          <w:szCs w:val="28"/>
        </w:rPr>
        <w:t>!</w:t>
      </w:r>
    </w:p>
    <w:p w14:paraId="43D8A23D" w14:textId="77777777" w:rsidR="00FE301E" w:rsidRDefault="00FE301E" w:rsidP="004A3071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</w:p>
    <w:p w14:paraId="49DF391E" w14:textId="78DC0875" w:rsidR="00FE301E" w:rsidRDefault="00FE301E" w:rsidP="00D248A1">
      <w:pPr>
        <w:pBdr>
          <w:bottom w:val="single" w:sz="12" w:space="1" w:color="auto"/>
        </w:pBdr>
        <w:tabs>
          <w:tab w:val="left" w:pos="6615"/>
        </w:tabs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Lapopessa was her name</w:t>
      </w:r>
      <w:r w:rsidR="00D248A1">
        <w:rPr>
          <w:rFonts w:asciiTheme="minorHAnsi" w:hAnsiTheme="minorHAnsi" w:cstheme="minorHAnsi"/>
          <w:sz w:val="28"/>
          <w:szCs w:val="28"/>
        </w:rPr>
        <w:t>,</w:t>
      </w:r>
      <w:r>
        <w:rPr>
          <w:rFonts w:asciiTheme="minorHAnsi" w:hAnsiTheme="minorHAnsi" w:cstheme="minorHAnsi"/>
          <w:sz w:val="28"/>
          <w:szCs w:val="28"/>
        </w:rPr>
        <w:t xml:space="preserve"> and </w:t>
      </w:r>
      <w:r w:rsidR="00D248A1">
        <w:rPr>
          <w:rFonts w:asciiTheme="minorHAnsi" w:hAnsiTheme="minorHAnsi" w:cstheme="minorHAnsi"/>
          <w:sz w:val="28"/>
          <w:szCs w:val="28"/>
        </w:rPr>
        <w:t>poping was her game.</w:t>
      </w:r>
    </w:p>
    <w:p w14:paraId="29CF03DF" w14:textId="50909997" w:rsidR="00D248A1" w:rsidRPr="004548E9" w:rsidRDefault="00D248A1" w:rsidP="00D248A1">
      <w:pPr>
        <w:pBdr>
          <w:bottom w:val="single" w:sz="12" w:space="1" w:color="auto"/>
        </w:pBdr>
        <w:tabs>
          <w:tab w:val="left" w:pos="6615"/>
        </w:tabs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nd once she’s in the papal chambers, nothing will ever be the same!</w:t>
      </w:r>
    </w:p>
    <w:p w14:paraId="461B68B9" w14:textId="77777777" w:rsidR="007927F1" w:rsidRDefault="007927F1" w:rsidP="004A3071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50E63515" w14:textId="77777777" w:rsidR="004A3071" w:rsidRDefault="004A3071" w:rsidP="004A3071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2A8F57C6" w14:textId="77777777" w:rsidR="004A3071" w:rsidRDefault="004A3071" w:rsidP="004A3071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06E1E4A2" w14:textId="1A9DDC80" w:rsidR="00641ED0" w:rsidRPr="00641ED0" w:rsidRDefault="004A3071" w:rsidP="004A3071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641ED0" w:rsidRPr="00641ED0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5A33A" w14:textId="77777777" w:rsidR="008F11F8" w:rsidRDefault="008F11F8" w:rsidP="008733C6">
      <w:r>
        <w:separator/>
      </w:r>
    </w:p>
  </w:endnote>
  <w:endnote w:type="continuationSeparator" w:id="0">
    <w:p w14:paraId="39875595" w14:textId="77777777" w:rsidR="008F11F8" w:rsidRDefault="008F11F8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692C8" w14:textId="77777777" w:rsidR="008F11F8" w:rsidRDefault="008F11F8" w:rsidP="008733C6">
      <w:r>
        <w:separator/>
      </w:r>
    </w:p>
  </w:footnote>
  <w:footnote w:type="continuationSeparator" w:id="0">
    <w:p w14:paraId="0381ADE7" w14:textId="77777777" w:rsidR="008F11F8" w:rsidRDefault="008F11F8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UYGtQBiX5scLQAAAA=="/>
  </w:docVars>
  <w:rsids>
    <w:rsidRoot w:val="005E25A6"/>
    <w:rsid w:val="000460DE"/>
    <w:rsid w:val="000703DA"/>
    <w:rsid w:val="00082D73"/>
    <w:rsid w:val="000B6883"/>
    <w:rsid w:val="000C6A6B"/>
    <w:rsid w:val="0011776D"/>
    <w:rsid w:val="001E0889"/>
    <w:rsid w:val="00232B1B"/>
    <w:rsid w:val="00257E49"/>
    <w:rsid w:val="0026280A"/>
    <w:rsid w:val="002B0571"/>
    <w:rsid w:val="002F6177"/>
    <w:rsid w:val="00380C43"/>
    <w:rsid w:val="003B49A6"/>
    <w:rsid w:val="003D3AD8"/>
    <w:rsid w:val="004548E9"/>
    <w:rsid w:val="004A3071"/>
    <w:rsid w:val="004C152B"/>
    <w:rsid w:val="005213A8"/>
    <w:rsid w:val="00524F12"/>
    <w:rsid w:val="005371C6"/>
    <w:rsid w:val="00577816"/>
    <w:rsid w:val="005E25A6"/>
    <w:rsid w:val="00605BB2"/>
    <w:rsid w:val="00641ED0"/>
    <w:rsid w:val="0065400D"/>
    <w:rsid w:val="006B0025"/>
    <w:rsid w:val="007139E7"/>
    <w:rsid w:val="00735E1D"/>
    <w:rsid w:val="0074023E"/>
    <w:rsid w:val="00747163"/>
    <w:rsid w:val="007927F1"/>
    <w:rsid w:val="007B68C2"/>
    <w:rsid w:val="007C0A7D"/>
    <w:rsid w:val="00856DC2"/>
    <w:rsid w:val="008733C6"/>
    <w:rsid w:val="008C1D5A"/>
    <w:rsid w:val="008F11F8"/>
    <w:rsid w:val="00906278"/>
    <w:rsid w:val="009B09F2"/>
    <w:rsid w:val="009B415C"/>
    <w:rsid w:val="009D2B68"/>
    <w:rsid w:val="00A3582C"/>
    <w:rsid w:val="00A6256E"/>
    <w:rsid w:val="00A6732B"/>
    <w:rsid w:val="00A75D6A"/>
    <w:rsid w:val="00AB22FF"/>
    <w:rsid w:val="00AD628A"/>
    <w:rsid w:val="00B02378"/>
    <w:rsid w:val="00BE0809"/>
    <w:rsid w:val="00C03921"/>
    <w:rsid w:val="00C106FA"/>
    <w:rsid w:val="00C457A0"/>
    <w:rsid w:val="00C77539"/>
    <w:rsid w:val="00CD6C27"/>
    <w:rsid w:val="00D248A1"/>
    <w:rsid w:val="00D355FA"/>
    <w:rsid w:val="00D517FE"/>
    <w:rsid w:val="00D57BE9"/>
    <w:rsid w:val="00D67528"/>
    <w:rsid w:val="00D67607"/>
    <w:rsid w:val="00DD6F4B"/>
    <w:rsid w:val="00DE25A3"/>
    <w:rsid w:val="00DF66DA"/>
    <w:rsid w:val="00E20CD8"/>
    <w:rsid w:val="00E82B34"/>
    <w:rsid w:val="00EB2CA4"/>
    <w:rsid w:val="00EB754B"/>
    <w:rsid w:val="00F17C87"/>
    <w:rsid w:val="00F4368F"/>
    <w:rsid w:val="00FB7E53"/>
    <w:rsid w:val="00FE301E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B688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44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0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2</Words>
  <Characters>1221</Characters>
  <Application>Microsoft Office Word</Application>
  <DocSecurity>0</DocSecurity>
  <Lines>42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2</cp:revision>
  <cp:lastPrinted>2021-11-22T10:20:00Z</cp:lastPrinted>
  <dcterms:created xsi:type="dcterms:W3CDTF">2024-01-07T12:48:00Z</dcterms:created>
  <dcterms:modified xsi:type="dcterms:W3CDTF">2024-01-07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7672e38ee1ffa46fae237992f019dffbef6fc0b0b7226baf2bfb00c8600b2f</vt:lpwstr>
  </property>
</Properties>
</file>